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79E1B" w14:textId="157A24F3" w:rsidR="00924F1D" w:rsidRDefault="00365140">
      <w:r>
        <w:t>BEDROOM</w:t>
      </w:r>
    </w:p>
    <w:p w14:paraId="6092F941" w14:textId="77777777" w:rsidR="00365140" w:rsidRDefault="00365140"/>
    <w:p w14:paraId="6C8C868E" w14:textId="3A9034D6" w:rsidR="00365140" w:rsidRDefault="00FB76A0" w:rsidP="00022E57">
      <w:pPr>
        <w:jc w:val="center"/>
      </w:pPr>
      <w:r>
        <w:rPr>
          <w:noProof/>
        </w:rPr>
        <w:drawing>
          <wp:inline distT="0" distB="0" distL="0" distR="0" wp14:anchorId="5D3E0A76" wp14:editId="64133526">
            <wp:extent cx="5873919" cy="5721350"/>
            <wp:effectExtent l="0" t="0" r="0" b="0"/>
            <wp:docPr id="1477215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337" cy="5732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352C4" w14:textId="29FB152D" w:rsidR="00022E57" w:rsidRDefault="00022E57">
      <w:pPr>
        <w:spacing w:after="160" w:line="259" w:lineRule="auto"/>
      </w:pPr>
      <w:r>
        <w:br w:type="page"/>
      </w:r>
    </w:p>
    <w:p w14:paraId="20682F73" w14:textId="78CB02CB" w:rsidR="00022E57" w:rsidRDefault="00B264BF" w:rsidP="00022E57">
      <w:r>
        <w:lastRenderedPageBreak/>
        <w:t>KITCHEN</w:t>
      </w:r>
    </w:p>
    <w:p w14:paraId="1F450938" w14:textId="77777777" w:rsidR="00B264BF" w:rsidRDefault="00B264BF" w:rsidP="00022E57"/>
    <w:p w14:paraId="5279EF08" w14:textId="1971B195" w:rsidR="00046267" w:rsidRDefault="00046267" w:rsidP="00022E57">
      <w:r>
        <w:rPr>
          <w:noProof/>
        </w:rPr>
        <w:drawing>
          <wp:inline distT="0" distB="0" distL="0" distR="0" wp14:anchorId="0B32D671" wp14:editId="3859518B">
            <wp:extent cx="5731510" cy="5492750"/>
            <wp:effectExtent l="0" t="0" r="2540" b="0"/>
            <wp:docPr id="8" name="Picture 8" descr="A graph of a number of blu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graph of a number of blue bar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9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66996" w14:textId="77777777" w:rsidR="00046267" w:rsidRDefault="00046267">
      <w:pPr>
        <w:spacing w:after="160" w:line="259" w:lineRule="auto"/>
      </w:pPr>
      <w:r>
        <w:br w:type="page"/>
      </w:r>
    </w:p>
    <w:p w14:paraId="5798BC03" w14:textId="5B39B64D" w:rsidR="00B264BF" w:rsidRDefault="000E4304" w:rsidP="00022E57">
      <w:r>
        <w:lastRenderedPageBreak/>
        <w:t>LIVING ROOM</w:t>
      </w:r>
    </w:p>
    <w:p w14:paraId="17A9F743" w14:textId="77777777" w:rsidR="000E4304" w:rsidRDefault="000E4304" w:rsidP="00022E57"/>
    <w:p w14:paraId="2E447954" w14:textId="49624D87" w:rsidR="000C1269" w:rsidRDefault="000C1269" w:rsidP="00022E57">
      <w:r>
        <w:rPr>
          <w:noProof/>
        </w:rPr>
        <w:drawing>
          <wp:inline distT="0" distB="0" distL="0" distR="0" wp14:anchorId="6761C8D5" wp14:editId="35AFCB7B">
            <wp:extent cx="5680710" cy="5568950"/>
            <wp:effectExtent l="0" t="0" r="0" b="0"/>
            <wp:docPr id="14" name="Picture 14" descr="A graph of a number of blu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graph of a number of blue bars&#10;&#10;Description automatically generated"/>
                    <pic:cNvPicPr/>
                  </pic:nvPicPr>
                  <pic:blipFill rotWithShape="1">
                    <a:blip r:embed="rId8"/>
                    <a:srcRect l="886"/>
                    <a:stretch/>
                  </pic:blipFill>
                  <pic:spPr bwMode="auto">
                    <a:xfrm>
                      <a:off x="0" y="0"/>
                      <a:ext cx="5680710" cy="556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451659" w14:textId="77777777" w:rsidR="000C1269" w:rsidRDefault="000C1269">
      <w:pPr>
        <w:spacing w:after="160" w:line="259" w:lineRule="auto"/>
      </w:pPr>
      <w:r>
        <w:br w:type="page"/>
      </w:r>
    </w:p>
    <w:p w14:paraId="58B596AD" w14:textId="52FB0C8C" w:rsidR="000E4304" w:rsidRDefault="00543689" w:rsidP="00022E57">
      <w:r>
        <w:lastRenderedPageBreak/>
        <w:t>OFFICE</w:t>
      </w:r>
    </w:p>
    <w:p w14:paraId="714C18E4" w14:textId="77777777" w:rsidR="00543689" w:rsidRDefault="00543689" w:rsidP="00022E57"/>
    <w:p w14:paraId="056B62B2" w14:textId="4275A247" w:rsidR="00543689" w:rsidRDefault="003D1BCF" w:rsidP="00022E57">
      <w:r>
        <w:rPr>
          <w:noProof/>
        </w:rPr>
        <w:drawing>
          <wp:inline distT="0" distB="0" distL="0" distR="0" wp14:anchorId="35DF50BD" wp14:editId="187D18EC">
            <wp:extent cx="6090699" cy="5769498"/>
            <wp:effectExtent l="0" t="0" r="0" b="0"/>
            <wp:docPr id="5" name="Picture 5" descr="A graph of blu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aph of blue bar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04690" cy="5782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B1398" w14:textId="647B70C1" w:rsidR="003D1BCF" w:rsidRDefault="003D1BCF">
      <w:pPr>
        <w:spacing w:after="160" w:line="259" w:lineRule="auto"/>
      </w:pPr>
      <w:r>
        <w:br w:type="page"/>
      </w:r>
    </w:p>
    <w:p w14:paraId="6EA18157" w14:textId="0BEBC80E" w:rsidR="003D1BCF" w:rsidRDefault="003D1BCF" w:rsidP="00022E57">
      <w:r>
        <w:lastRenderedPageBreak/>
        <w:t>KITCHEN / LIVING ROOM</w:t>
      </w:r>
    </w:p>
    <w:p w14:paraId="4A9232F7" w14:textId="77777777" w:rsidR="003D1BCF" w:rsidRDefault="003D1BCF" w:rsidP="00022E57"/>
    <w:p w14:paraId="2BFDC682" w14:textId="2447E9DE" w:rsidR="00B34C75" w:rsidRDefault="00C62436" w:rsidP="00022E57">
      <w:r>
        <w:rPr>
          <w:noProof/>
        </w:rPr>
        <w:drawing>
          <wp:inline distT="0" distB="0" distL="0" distR="0" wp14:anchorId="4AD666A3" wp14:editId="2022EA20">
            <wp:extent cx="6202017" cy="5874945"/>
            <wp:effectExtent l="0" t="0" r="0" b="0"/>
            <wp:docPr id="148163372" name="Picture 148163372" descr="A graph of blu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63372" name="Picture 148163372" descr="A graph of blue bar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15702" cy="5887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39C86" w14:textId="77777777" w:rsidR="00B34C75" w:rsidRDefault="00B34C75">
      <w:pPr>
        <w:spacing w:after="160" w:line="259" w:lineRule="auto"/>
      </w:pPr>
      <w:r>
        <w:br w:type="page"/>
      </w:r>
    </w:p>
    <w:p w14:paraId="392D9207" w14:textId="4B4AA85C" w:rsidR="003D1BCF" w:rsidRDefault="00660F50" w:rsidP="00022E57">
      <w:r>
        <w:lastRenderedPageBreak/>
        <w:t>GENERELIZED</w:t>
      </w:r>
      <w:r w:rsidR="00B34C75">
        <w:t xml:space="preserve"> MODEL</w:t>
      </w:r>
    </w:p>
    <w:p w14:paraId="525B2993" w14:textId="77777777" w:rsidR="00B34C75" w:rsidRDefault="00B34C75" w:rsidP="00022E57"/>
    <w:p w14:paraId="5F7FF2BF" w14:textId="5F712988" w:rsidR="00D740CB" w:rsidRDefault="00B34C75" w:rsidP="00660F50">
      <w:pPr>
        <w:jc w:val="center"/>
      </w:pPr>
      <w:r>
        <w:rPr>
          <w:noProof/>
        </w:rPr>
        <w:drawing>
          <wp:inline distT="0" distB="0" distL="0" distR="0" wp14:anchorId="0FFB3771" wp14:editId="6DF628A0">
            <wp:extent cx="5990899" cy="5724856"/>
            <wp:effectExtent l="0" t="0" r="0" b="0"/>
            <wp:docPr id="863601871" name="Picture 1" descr="A graph of a number of blu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601871" name="Picture 1" descr="A graph of a number of blue bar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91828" cy="5725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40CB">
      <w:footerReference w:type="default" r:id="rId11"/>
      <w:pgSz w:w="11906" w:h="16838"/>
      <w:pgMar w:top="1701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DFBB7" w14:textId="77777777" w:rsidR="003F6704" w:rsidRDefault="003F6704" w:rsidP="00E36053">
      <w:r>
        <w:separator/>
      </w:r>
    </w:p>
  </w:endnote>
  <w:endnote w:type="continuationSeparator" w:id="0">
    <w:p w14:paraId="6FD7E12D" w14:textId="77777777" w:rsidR="003F6704" w:rsidRDefault="003F6704" w:rsidP="00E360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01890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8FE9D2" w14:textId="55E47874" w:rsidR="00E36053" w:rsidRDefault="00E3605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0B5BE0" w14:textId="77777777" w:rsidR="00E36053" w:rsidRDefault="00E360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82937" w14:textId="77777777" w:rsidR="003F6704" w:rsidRDefault="003F6704" w:rsidP="00E36053">
      <w:r>
        <w:separator/>
      </w:r>
    </w:p>
  </w:footnote>
  <w:footnote w:type="continuationSeparator" w:id="0">
    <w:p w14:paraId="33DFEBBF" w14:textId="77777777" w:rsidR="003F6704" w:rsidRDefault="003F6704" w:rsidP="00E3605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yMDQ1NrW0MDMxNjVW0lEKTi0uzszPAykwrgUAAJj1GCwAAAA="/>
  </w:docVars>
  <w:rsids>
    <w:rsidRoot w:val="00A26EA2"/>
    <w:rsid w:val="0000642F"/>
    <w:rsid w:val="00014202"/>
    <w:rsid w:val="00014315"/>
    <w:rsid w:val="00017287"/>
    <w:rsid w:val="00022E57"/>
    <w:rsid w:val="000230A6"/>
    <w:rsid w:val="00037BEF"/>
    <w:rsid w:val="00040DDE"/>
    <w:rsid w:val="00046267"/>
    <w:rsid w:val="0005074E"/>
    <w:rsid w:val="00054116"/>
    <w:rsid w:val="00055711"/>
    <w:rsid w:val="00061731"/>
    <w:rsid w:val="000632E4"/>
    <w:rsid w:val="00065F84"/>
    <w:rsid w:val="00066186"/>
    <w:rsid w:val="0007277D"/>
    <w:rsid w:val="00076309"/>
    <w:rsid w:val="000772FD"/>
    <w:rsid w:val="0007739A"/>
    <w:rsid w:val="00084729"/>
    <w:rsid w:val="00086D2B"/>
    <w:rsid w:val="000B0AAA"/>
    <w:rsid w:val="000C11AA"/>
    <w:rsid w:val="000C1269"/>
    <w:rsid w:val="000C21F8"/>
    <w:rsid w:val="000C28E8"/>
    <w:rsid w:val="000C2A26"/>
    <w:rsid w:val="000C38DE"/>
    <w:rsid w:val="000C4BFE"/>
    <w:rsid w:val="000C676F"/>
    <w:rsid w:val="000D5B05"/>
    <w:rsid w:val="000E29E8"/>
    <w:rsid w:val="000E4304"/>
    <w:rsid w:val="000E5AF8"/>
    <w:rsid w:val="000F3C15"/>
    <w:rsid w:val="000F56A9"/>
    <w:rsid w:val="0010001C"/>
    <w:rsid w:val="00102D0D"/>
    <w:rsid w:val="0010672E"/>
    <w:rsid w:val="00107192"/>
    <w:rsid w:val="001123F4"/>
    <w:rsid w:val="00117C73"/>
    <w:rsid w:val="00122680"/>
    <w:rsid w:val="00125936"/>
    <w:rsid w:val="00133189"/>
    <w:rsid w:val="00134E96"/>
    <w:rsid w:val="00140DFB"/>
    <w:rsid w:val="00141C5D"/>
    <w:rsid w:val="001430D9"/>
    <w:rsid w:val="00143836"/>
    <w:rsid w:val="0015021C"/>
    <w:rsid w:val="00154A3E"/>
    <w:rsid w:val="00155EFE"/>
    <w:rsid w:val="00157A4E"/>
    <w:rsid w:val="00157AC7"/>
    <w:rsid w:val="001625AB"/>
    <w:rsid w:val="00162C93"/>
    <w:rsid w:val="0016587A"/>
    <w:rsid w:val="0016665B"/>
    <w:rsid w:val="001671B1"/>
    <w:rsid w:val="001745FE"/>
    <w:rsid w:val="0017571E"/>
    <w:rsid w:val="00176551"/>
    <w:rsid w:val="00183D45"/>
    <w:rsid w:val="0018633F"/>
    <w:rsid w:val="00186A0D"/>
    <w:rsid w:val="0019281A"/>
    <w:rsid w:val="00193C5F"/>
    <w:rsid w:val="001957ED"/>
    <w:rsid w:val="001A545E"/>
    <w:rsid w:val="001A6776"/>
    <w:rsid w:val="001B17D5"/>
    <w:rsid w:val="001B3A9C"/>
    <w:rsid w:val="001B7EFA"/>
    <w:rsid w:val="001C1B6A"/>
    <w:rsid w:val="001C7382"/>
    <w:rsid w:val="001D06CB"/>
    <w:rsid w:val="001D1BD7"/>
    <w:rsid w:val="001E05FF"/>
    <w:rsid w:val="001E19B9"/>
    <w:rsid w:val="001E276B"/>
    <w:rsid w:val="001F527E"/>
    <w:rsid w:val="001F5780"/>
    <w:rsid w:val="001F61E7"/>
    <w:rsid w:val="0020012C"/>
    <w:rsid w:val="00205363"/>
    <w:rsid w:val="00206936"/>
    <w:rsid w:val="002078A8"/>
    <w:rsid w:val="00212AEA"/>
    <w:rsid w:val="0021631E"/>
    <w:rsid w:val="00217874"/>
    <w:rsid w:val="00217AB3"/>
    <w:rsid w:val="00223D04"/>
    <w:rsid w:val="00226C2D"/>
    <w:rsid w:val="00230BA2"/>
    <w:rsid w:val="00237849"/>
    <w:rsid w:val="00242565"/>
    <w:rsid w:val="00243A24"/>
    <w:rsid w:val="00243D2F"/>
    <w:rsid w:val="00257C49"/>
    <w:rsid w:val="00260000"/>
    <w:rsid w:val="0026106B"/>
    <w:rsid w:val="00262507"/>
    <w:rsid w:val="00263C44"/>
    <w:rsid w:val="00264802"/>
    <w:rsid w:val="00265973"/>
    <w:rsid w:val="00266879"/>
    <w:rsid w:val="0027584D"/>
    <w:rsid w:val="002818F3"/>
    <w:rsid w:val="00282844"/>
    <w:rsid w:val="00282CD9"/>
    <w:rsid w:val="00286F8B"/>
    <w:rsid w:val="00293B9A"/>
    <w:rsid w:val="00297576"/>
    <w:rsid w:val="002A2E67"/>
    <w:rsid w:val="002B5280"/>
    <w:rsid w:val="002C0B50"/>
    <w:rsid w:val="002C45FD"/>
    <w:rsid w:val="002D0340"/>
    <w:rsid w:val="002D1836"/>
    <w:rsid w:val="002D40E3"/>
    <w:rsid w:val="002D7E84"/>
    <w:rsid w:val="002E0DFB"/>
    <w:rsid w:val="002E5045"/>
    <w:rsid w:val="002F71AE"/>
    <w:rsid w:val="00306DED"/>
    <w:rsid w:val="00310543"/>
    <w:rsid w:val="00313643"/>
    <w:rsid w:val="003148F3"/>
    <w:rsid w:val="00317886"/>
    <w:rsid w:val="003211C4"/>
    <w:rsid w:val="00327F14"/>
    <w:rsid w:val="003315F2"/>
    <w:rsid w:val="00332095"/>
    <w:rsid w:val="0034447C"/>
    <w:rsid w:val="00346D67"/>
    <w:rsid w:val="003523E6"/>
    <w:rsid w:val="00357B9F"/>
    <w:rsid w:val="003627F1"/>
    <w:rsid w:val="00365140"/>
    <w:rsid w:val="0037138E"/>
    <w:rsid w:val="003808A9"/>
    <w:rsid w:val="00380F88"/>
    <w:rsid w:val="00382EC6"/>
    <w:rsid w:val="003830FF"/>
    <w:rsid w:val="0038385C"/>
    <w:rsid w:val="00387286"/>
    <w:rsid w:val="00392096"/>
    <w:rsid w:val="00394365"/>
    <w:rsid w:val="003962AB"/>
    <w:rsid w:val="00397A90"/>
    <w:rsid w:val="003A4D7D"/>
    <w:rsid w:val="003A52C5"/>
    <w:rsid w:val="003C698F"/>
    <w:rsid w:val="003D1BCF"/>
    <w:rsid w:val="003D3076"/>
    <w:rsid w:val="003D3BC7"/>
    <w:rsid w:val="003D4339"/>
    <w:rsid w:val="003E2C81"/>
    <w:rsid w:val="003E2E5F"/>
    <w:rsid w:val="003E4546"/>
    <w:rsid w:val="003F6704"/>
    <w:rsid w:val="004063F7"/>
    <w:rsid w:val="004068D1"/>
    <w:rsid w:val="0041027A"/>
    <w:rsid w:val="00410547"/>
    <w:rsid w:val="004130C5"/>
    <w:rsid w:val="004163AD"/>
    <w:rsid w:val="004217DC"/>
    <w:rsid w:val="00437DDF"/>
    <w:rsid w:val="00443BCF"/>
    <w:rsid w:val="00443EC2"/>
    <w:rsid w:val="004544C8"/>
    <w:rsid w:val="00464080"/>
    <w:rsid w:val="00465F49"/>
    <w:rsid w:val="00466A0B"/>
    <w:rsid w:val="00466E55"/>
    <w:rsid w:val="00471748"/>
    <w:rsid w:val="00473CB8"/>
    <w:rsid w:val="0047597A"/>
    <w:rsid w:val="00483549"/>
    <w:rsid w:val="00490D83"/>
    <w:rsid w:val="004A0B01"/>
    <w:rsid w:val="004B2263"/>
    <w:rsid w:val="004B524F"/>
    <w:rsid w:val="004D2A33"/>
    <w:rsid w:val="004D59FE"/>
    <w:rsid w:val="004D6FB5"/>
    <w:rsid w:val="004E0E46"/>
    <w:rsid w:val="004E2424"/>
    <w:rsid w:val="004F00CD"/>
    <w:rsid w:val="004F18F2"/>
    <w:rsid w:val="004F4D48"/>
    <w:rsid w:val="00500695"/>
    <w:rsid w:val="005037D6"/>
    <w:rsid w:val="00503EAB"/>
    <w:rsid w:val="00506CC1"/>
    <w:rsid w:val="0051018F"/>
    <w:rsid w:val="00510657"/>
    <w:rsid w:val="005122A2"/>
    <w:rsid w:val="00515FDA"/>
    <w:rsid w:val="00517179"/>
    <w:rsid w:val="00517454"/>
    <w:rsid w:val="00521B61"/>
    <w:rsid w:val="005312DC"/>
    <w:rsid w:val="0053393F"/>
    <w:rsid w:val="0053639B"/>
    <w:rsid w:val="00537083"/>
    <w:rsid w:val="00537D5C"/>
    <w:rsid w:val="00543689"/>
    <w:rsid w:val="00543E49"/>
    <w:rsid w:val="00544F13"/>
    <w:rsid w:val="00551790"/>
    <w:rsid w:val="005543C5"/>
    <w:rsid w:val="005563E9"/>
    <w:rsid w:val="005603CE"/>
    <w:rsid w:val="00560C8B"/>
    <w:rsid w:val="005620B1"/>
    <w:rsid w:val="00562951"/>
    <w:rsid w:val="00574B9F"/>
    <w:rsid w:val="00575B07"/>
    <w:rsid w:val="00581785"/>
    <w:rsid w:val="005823B2"/>
    <w:rsid w:val="005828E1"/>
    <w:rsid w:val="00582B41"/>
    <w:rsid w:val="00583432"/>
    <w:rsid w:val="0059363D"/>
    <w:rsid w:val="00594914"/>
    <w:rsid w:val="00596888"/>
    <w:rsid w:val="00596A36"/>
    <w:rsid w:val="005A1A1A"/>
    <w:rsid w:val="005B13E9"/>
    <w:rsid w:val="005C4FAC"/>
    <w:rsid w:val="005C64B6"/>
    <w:rsid w:val="005D09CA"/>
    <w:rsid w:val="005E034F"/>
    <w:rsid w:val="005E6344"/>
    <w:rsid w:val="005E66CA"/>
    <w:rsid w:val="005F1361"/>
    <w:rsid w:val="005F1678"/>
    <w:rsid w:val="005F170B"/>
    <w:rsid w:val="006015A6"/>
    <w:rsid w:val="00602696"/>
    <w:rsid w:val="00604E43"/>
    <w:rsid w:val="006077B8"/>
    <w:rsid w:val="00607892"/>
    <w:rsid w:val="00612950"/>
    <w:rsid w:val="00615ECB"/>
    <w:rsid w:val="00623303"/>
    <w:rsid w:val="0062777C"/>
    <w:rsid w:val="00632D08"/>
    <w:rsid w:val="00646DCD"/>
    <w:rsid w:val="006470B4"/>
    <w:rsid w:val="00650D0A"/>
    <w:rsid w:val="0065663E"/>
    <w:rsid w:val="00660F50"/>
    <w:rsid w:val="00663D08"/>
    <w:rsid w:val="00666AFA"/>
    <w:rsid w:val="00671181"/>
    <w:rsid w:val="006722DE"/>
    <w:rsid w:val="006724F8"/>
    <w:rsid w:val="00673E07"/>
    <w:rsid w:val="006751FA"/>
    <w:rsid w:val="00685701"/>
    <w:rsid w:val="00692F24"/>
    <w:rsid w:val="00696126"/>
    <w:rsid w:val="006A23D0"/>
    <w:rsid w:val="006C1EE7"/>
    <w:rsid w:val="006C38DF"/>
    <w:rsid w:val="006C5098"/>
    <w:rsid w:val="006C57D7"/>
    <w:rsid w:val="006C623C"/>
    <w:rsid w:val="006D08D0"/>
    <w:rsid w:val="006D7187"/>
    <w:rsid w:val="006E5C5F"/>
    <w:rsid w:val="006E5D27"/>
    <w:rsid w:val="006F0000"/>
    <w:rsid w:val="0070053C"/>
    <w:rsid w:val="0070700C"/>
    <w:rsid w:val="00711124"/>
    <w:rsid w:val="00715B5E"/>
    <w:rsid w:val="00732162"/>
    <w:rsid w:val="00733ED5"/>
    <w:rsid w:val="00735F71"/>
    <w:rsid w:val="00741B21"/>
    <w:rsid w:val="00742566"/>
    <w:rsid w:val="0075329E"/>
    <w:rsid w:val="00753697"/>
    <w:rsid w:val="007566A6"/>
    <w:rsid w:val="007607DC"/>
    <w:rsid w:val="00762845"/>
    <w:rsid w:val="00765FB5"/>
    <w:rsid w:val="0076765D"/>
    <w:rsid w:val="00782D57"/>
    <w:rsid w:val="007837CD"/>
    <w:rsid w:val="0079042E"/>
    <w:rsid w:val="0079237C"/>
    <w:rsid w:val="007A087D"/>
    <w:rsid w:val="007A27CC"/>
    <w:rsid w:val="007B2423"/>
    <w:rsid w:val="007B25CA"/>
    <w:rsid w:val="007B5BC0"/>
    <w:rsid w:val="007B7BDC"/>
    <w:rsid w:val="007C1FA1"/>
    <w:rsid w:val="007C445C"/>
    <w:rsid w:val="007C5FF8"/>
    <w:rsid w:val="007D157D"/>
    <w:rsid w:val="007D2894"/>
    <w:rsid w:val="007D569E"/>
    <w:rsid w:val="007D7B99"/>
    <w:rsid w:val="007E048E"/>
    <w:rsid w:val="007E55BB"/>
    <w:rsid w:val="007E5D7F"/>
    <w:rsid w:val="007E71E3"/>
    <w:rsid w:val="007F2D03"/>
    <w:rsid w:val="007F2F6B"/>
    <w:rsid w:val="007F5AEB"/>
    <w:rsid w:val="007F7A83"/>
    <w:rsid w:val="008001BE"/>
    <w:rsid w:val="00801AA5"/>
    <w:rsid w:val="00802D3E"/>
    <w:rsid w:val="00810818"/>
    <w:rsid w:val="00815740"/>
    <w:rsid w:val="00822FEF"/>
    <w:rsid w:val="00824033"/>
    <w:rsid w:val="00824B78"/>
    <w:rsid w:val="00843951"/>
    <w:rsid w:val="00843FFD"/>
    <w:rsid w:val="00850414"/>
    <w:rsid w:val="00851BE4"/>
    <w:rsid w:val="00855A6C"/>
    <w:rsid w:val="00880FDB"/>
    <w:rsid w:val="008836BF"/>
    <w:rsid w:val="00886F8F"/>
    <w:rsid w:val="00893C82"/>
    <w:rsid w:val="00896694"/>
    <w:rsid w:val="008A1B84"/>
    <w:rsid w:val="008A1E01"/>
    <w:rsid w:val="008A742F"/>
    <w:rsid w:val="008B09AC"/>
    <w:rsid w:val="008B3BB5"/>
    <w:rsid w:val="008C27CE"/>
    <w:rsid w:val="008C764A"/>
    <w:rsid w:val="008D0552"/>
    <w:rsid w:val="008D13AE"/>
    <w:rsid w:val="008D1573"/>
    <w:rsid w:val="008E0265"/>
    <w:rsid w:val="008E46D5"/>
    <w:rsid w:val="008E4D21"/>
    <w:rsid w:val="008E5D09"/>
    <w:rsid w:val="008F202D"/>
    <w:rsid w:val="008F42ED"/>
    <w:rsid w:val="008F521C"/>
    <w:rsid w:val="008F5F36"/>
    <w:rsid w:val="00903658"/>
    <w:rsid w:val="009077FF"/>
    <w:rsid w:val="00912205"/>
    <w:rsid w:val="009134F4"/>
    <w:rsid w:val="009163BC"/>
    <w:rsid w:val="009212BF"/>
    <w:rsid w:val="00924F1D"/>
    <w:rsid w:val="00931445"/>
    <w:rsid w:val="00940D2A"/>
    <w:rsid w:val="00945B66"/>
    <w:rsid w:val="00947638"/>
    <w:rsid w:val="009619D2"/>
    <w:rsid w:val="00965CBC"/>
    <w:rsid w:val="00966D2E"/>
    <w:rsid w:val="009678AD"/>
    <w:rsid w:val="00974A86"/>
    <w:rsid w:val="009811A6"/>
    <w:rsid w:val="00985D88"/>
    <w:rsid w:val="009900F6"/>
    <w:rsid w:val="009932CD"/>
    <w:rsid w:val="009A099B"/>
    <w:rsid w:val="009A2D33"/>
    <w:rsid w:val="009B27A2"/>
    <w:rsid w:val="009B63AB"/>
    <w:rsid w:val="009D295E"/>
    <w:rsid w:val="009D2C75"/>
    <w:rsid w:val="009D7E8B"/>
    <w:rsid w:val="009F5909"/>
    <w:rsid w:val="009F7DF9"/>
    <w:rsid w:val="00A029A2"/>
    <w:rsid w:val="00A02D6A"/>
    <w:rsid w:val="00A1087D"/>
    <w:rsid w:val="00A112B5"/>
    <w:rsid w:val="00A176EF"/>
    <w:rsid w:val="00A206D6"/>
    <w:rsid w:val="00A25A2A"/>
    <w:rsid w:val="00A26EA2"/>
    <w:rsid w:val="00A35B53"/>
    <w:rsid w:val="00A35FC7"/>
    <w:rsid w:val="00A36388"/>
    <w:rsid w:val="00A37CBE"/>
    <w:rsid w:val="00A40716"/>
    <w:rsid w:val="00A41005"/>
    <w:rsid w:val="00A42BD8"/>
    <w:rsid w:val="00A455BD"/>
    <w:rsid w:val="00A4607E"/>
    <w:rsid w:val="00A50982"/>
    <w:rsid w:val="00A512A3"/>
    <w:rsid w:val="00A52A2D"/>
    <w:rsid w:val="00A53DFC"/>
    <w:rsid w:val="00A567E0"/>
    <w:rsid w:val="00A571C3"/>
    <w:rsid w:val="00A57CCC"/>
    <w:rsid w:val="00A616FF"/>
    <w:rsid w:val="00A61E0F"/>
    <w:rsid w:val="00A64DC4"/>
    <w:rsid w:val="00A76992"/>
    <w:rsid w:val="00A90FD3"/>
    <w:rsid w:val="00A91C27"/>
    <w:rsid w:val="00A95B3F"/>
    <w:rsid w:val="00A96F1B"/>
    <w:rsid w:val="00AA1F4E"/>
    <w:rsid w:val="00AA614C"/>
    <w:rsid w:val="00AA66C6"/>
    <w:rsid w:val="00AB1BBA"/>
    <w:rsid w:val="00AB1C31"/>
    <w:rsid w:val="00AB7EFF"/>
    <w:rsid w:val="00AC169F"/>
    <w:rsid w:val="00AC3AF5"/>
    <w:rsid w:val="00AD0175"/>
    <w:rsid w:val="00AD638D"/>
    <w:rsid w:val="00AE0FA0"/>
    <w:rsid w:val="00AE532E"/>
    <w:rsid w:val="00AF374E"/>
    <w:rsid w:val="00AF41EB"/>
    <w:rsid w:val="00AF55FF"/>
    <w:rsid w:val="00B024AD"/>
    <w:rsid w:val="00B032C0"/>
    <w:rsid w:val="00B06213"/>
    <w:rsid w:val="00B076FB"/>
    <w:rsid w:val="00B115D2"/>
    <w:rsid w:val="00B264BF"/>
    <w:rsid w:val="00B329B9"/>
    <w:rsid w:val="00B34C75"/>
    <w:rsid w:val="00B36EBA"/>
    <w:rsid w:val="00B378D8"/>
    <w:rsid w:val="00B42AE2"/>
    <w:rsid w:val="00B42B6A"/>
    <w:rsid w:val="00B4398B"/>
    <w:rsid w:val="00B462E0"/>
    <w:rsid w:val="00B47FD3"/>
    <w:rsid w:val="00B57CEF"/>
    <w:rsid w:val="00B646F2"/>
    <w:rsid w:val="00B66D1E"/>
    <w:rsid w:val="00B713B5"/>
    <w:rsid w:val="00B71590"/>
    <w:rsid w:val="00B737A3"/>
    <w:rsid w:val="00B74105"/>
    <w:rsid w:val="00B7538D"/>
    <w:rsid w:val="00B75782"/>
    <w:rsid w:val="00B8085C"/>
    <w:rsid w:val="00B851AB"/>
    <w:rsid w:val="00B95018"/>
    <w:rsid w:val="00B97291"/>
    <w:rsid w:val="00BA6AD4"/>
    <w:rsid w:val="00BB0236"/>
    <w:rsid w:val="00BB7A1A"/>
    <w:rsid w:val="00BC3098"/>
    <w:rsid w:val="00BC3C1D"/>
    <w:rsid w:val="00BC4403"/>
    <w:rsid w:val="00BD570D"/>
    <w:rsid w:val="00BD7450"/>
    <w:rsid w:val="00BE5001"/>
    <w:rsid w:val="00BF39F1"/>
    <w:rsid w:val="00BF5196"/>
    <w:rsid w:val="00C009AF"/>
    <w:rsid w:val="00C05746"/>
    <w:rsid w:val="00C12BB5"/>
    <w:rsid w:val="00C13DDE"/>
    <w:rsid w:val="00C22577"/>
    <w:rsid w:val="00C34414"/>
    <w:rsid w:val="00C41FEA"/>
    <w:rsid w:val="00C51B87"/>
    <w:rsid w:val="00C538E9"/>
    <w:rsid w:val="00C57A9C"/>
    <w:rsid w:val="00C6190D"/>
    <w:rsid w:val="00C61A57"/>
    <w:rsid w:val="00C62436"/>
    <w:rsid w:val="00C62E3B"/>
    <w:rsid w:val="00C63786"/>
    <w:rsid w:val="00C6754C"/>
    <w:rsid w:val="00C67B82"/>
    <w:rsid w:val="00C70EB8"/>
    <w:rsid w:val="00C72123"/>
    <w:rsid w:val="00C94D91"/>
    <w:rsid w:val="00CB7F1D"/>
    <w:rsid w:val="00CC09A5"/>
    <w:rsid w:val="00CE33C8"/>
    <w:rsid w:val="00CE3533"/>
    <w:rsid w:val="00CE3F7F"/>
    <w:rsid w:val="00CE4BB3"/>
    <w:rsid w:val="00CE5395"/>
    <w:rsid w:val="00CE7D10"/>
    <w:rsid w:val="00CF04AE"/>
    <w:rsid w:val="00CF1729"/>
    <w:rsid w:val="00D00314"/>
    <w:rsid w:val="00D014C3"/>
    <w:rsid w:val="00D03998"/>
    <w:rsid w:val="00D049EA"/>
    <w:rsid w:val="00D07CAB"/>
    <w:rsid w:val="00D208BA"/>
    <w:rsid w:val="00D230EA"/>
    <w:rsid w:val="00D27290"/>
    <w:rsid w:val="00D31F9F"/>
    <w:rsid w:val="00D36DC4"/>
    <w:rsid w:val="00D408AA"/>
    <w:rsid w:val="00D4226D"/>
    <w:rsid w:val="00D453E0"/>
    <w:rsid w:val="00D45BB1"/>
    <w:rsid w:val="00D4679E"/>
    <w:rsid w:val="00D54FBE"/>
    <w:rsid w:val="00D56847"/>
    <w:rsid w:val="00D6093D"/>
    <w:rsid w:val="00D6154D"/>
    <w:rsid w:val="00D70DE3"/>
    <w:rsid w:val="00D71956"/>
    <w:rsid w:val="00D729AE"/>
    <w:rsid w:val="00D740CB"/>
    <w:rsid w:val="00D77B60"/>
    <w:rsid w:val="00D801DC"/>
    <w:rsid w:val="00D85DF0"/>
    <w:rsid w:val="00D92F86"/>
    <w:rsid w:val="00D93637"/>
    <w:rsid w:val="00DA1406"/>
    <w:rsid w:val="00DA2274"/>
    <w:rsid w:val="00DA3861"/>
    <w:rsid w:val="00DA7BDB"/>
    <w:rsid w:val="00DC3FEC"/>
    <w:rsid w:val="00DC6A6D"/>
    <w:rsid w:val="00DE1297"/>
    <w:rsid w:val="00DE2DFE"/>
    <w:rsid w:val="00DF17AD"/>
    <w:rsid w:val="00DF23C8"/>
    <w:rsid w:val="00DF354D"/>
    <w:rsid w:val="00DF541D"/>
    <w:rsid w:val="00DF54B7"/>
    <w:rsid w:val="00E100EE"/>
    <w:rsid w:val="00E1150F"/>
    <w:rsid w:val="00E14ADE"/>
    <w:rsid w:val="00E173DE"/>
    <w:rsid w:val="00E21AF2"/>
    <w:rsid w:val="00E22A2E"/>
    <w:rsid w:val="00E26FDA"/>
    <w:rsid w:val="00E32DCD"/>
    <w:rsid w:val="00E32E3A"/>
    <w:rsid w:val="00E33833"/>
    <w:rsid w:val="00E33D69"/>
    <w:rsid w:val="00E36053"/>
    <w:rsid w:val="00E372E5"/>
    <w:rsid w:val="00E37E86"/>
    <w:rsid w:val="00E428B2"/>
    <w:rsid w:val="00E43F45"/>
    <w:rsid w:val="00E47ACF"/>
    <w:rsid w:val="00E5472B"/>
    <w:rsid w:val="00E570D4"/>
    <w:rsid w:val="00E617FA"/>
    <w:rsid w:val="00E667A4"/>
    <w:rsid w:val="00E71B0E"/>
    <w:rsid w:val="00E7567B"/>
    <w:rsid w:val="00E75850"/>
    <w:rsid w:val="00E908A2"/>
    <w:rsid w:val="00E9376E"/>
    <w:rsid w:val="00E9417F"/>
    <w:rsid w:val="00E94246"/>
    <w:rsid w:val="00E97D25"/>
    <w:rsid w:val="00EB064C"/>
    <w:rsid w:val="00EB208D"/>
    <w:rsid w:val="00EB3B9E"/>
    <w:rsid w:val="00EC5C14"/>
    <w:rsid w:val="00ED04DD"/>
    <w:rsid w:val="00ED0F13"/>
    <w:rsid w:val="00ED13FD"/>
    <w:rsid w:val="00ED512C"/>
    <w:rsid w:val="00ED5270"/>
    <w:rsid w:val="00EE112B"/>
    <w:rsid w:val="00EE160B"/>
    <w:rsid w:val="00EE3518"/>
    <w:rsid w:val="00EE37AA"/>
    <w:rsid w:val="00EE5C78"/>
    <w:rsid w:val="00EF5063"/>
    <w:rsid w:val="00EF732B"/>
    <w:rsid w:val="00EF759B"/>
    <w:rsid w:val="00EF7657"/>
    <w:rsid w:val="00F03041"/>
    <w:rsid w:val="00F050C8"/>
    <w:rsid w:val="00F06936"/>
    <w:rsid w:val="00F12BF8"/>
    <w:rsid w:val="00F16DD3"/>
    <w:rsid w:val="00F2354D"/>
    <w:rsid w:val="00F23572"/>
    <w:rsid w:val="00F24CE9"/>
    <w:rsid w:val="00F2565F"/>
    <w:rsid w:val="00F26A97"/>
    <w:rsid w:val="00F32CA0"/>
    <w:rsid w:val="00F32D66"/>
    <w:rsid w:val="00F4036C"/>
    <w:rsid w:val="00F47DD1"/>
    <w:rsid w:val="00F51DF0"/>
    <w:rsid w:val="00F71E03"/>
    <w:rsid w:val="00F820EE"/>
    <w:rsid w:val="00F84E18"/>
    <w:rsid w:val="00F869B4"/>
    <w:rsid w:val="00F93712"/>
    <w:rsid w:val="00F95A81"/>
    <w:rsid w:val="00F96E14"/>
    <w:rsid w:val="00F977F8"/>
    <w:rsid w:val="00F97F5E"/>
    <w:rsid w:val="00FA0600"/>
    <w:rsid w:val="00FA392B"/>
    <w:rsid w:val="00FB178D"/>
    <w:rsid w:val="00FB5E66"/>
    <w:rsid w:val="00FB76A0"/>
    <w:rsid w:val="00FC3FDA"/>
    <w:rsid w:val="00FC4C44"/>
    <w:rsid w:val="00FC5BAC"/>
    <w:rsid w:val="00FE02D6"/>
    <w:rsid w:val="00FF3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89F05"/>
  <w15:chartTrackingRefBased/>
  <w15:docId w15:val="{8F798BAB-E31C-425C-8C49-58E68DACB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6186"/>
    <w:pPr>
      <w:spacing w:after="0" w:line="240" w:lineRule="auto"/>
    </w:pPr>
    <w:rPr>
      <w:rFonts w:ascii="Verdana" w:hAnsi="Verdana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6053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6053"/>
    <w:rPr>
      <w:rFonts w:ascii="Verdana" w:hAnsi="Verdana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E36053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6053"/>
    <w:rPr>
      <w:rFonts w:ascii="Verdana" w:hAnsi="Verdana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illa Heimar Andersen</dc:creator>
  <cp:keywords/>
  <dc:description/>
  <cp:lastModifiedBy>Kamilla Heimar Andersen</cp:lastModifiedBy>
  <cp:revision>24</cp:revision>
  <cp:lastPrinted>2023-09-04T06:44:00Z</cp:lastPrinted>
  <dcterms:created xsi:type="dcterms:W3CDTF">2023-09-04T06:12:00Z</dcterms:created>
  <dcterms:modified xsi:type="dcterms:W3CDTF">2023-09-24T15:04:00Z</dcterms:modified>
</cp:coreProperties>
</file>